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X033a47f99a056546207ffd0d4b7102e868da13d"/>
    <w:p>
      <w:pPr>
        <w:pStyle w:val="Heading1"/>
      </w:pPr>
      <w:r>
        <w:t xml:space="preserve">Scholarship Application Letter for Statistical Excellence</w:t>
      </w:r>
    </w:p>
    <w:p>
      <w:pPr>
        <w:pStyle w:val="FirstParagraph"/>
      </w:pPr>
      <w:r>
        <w:t xml:space="preserve">For the Statistics Scholarship Program in Indonesia Jakarta</w:t>
      </w:r>
    </w:p>
    <w:bookmarkEnd w:id="20"/>
    <w:p>
      <w:pPr>
        <w:pStyle w:val="BodyText"/>
      </w:pPr>
      <w:r>
        <w:t xml:space="preserve">[Your Name]</w:t>
      </w:r>
    </w:p>
    <w:p>
      <w:pPr>
        <w:pStyle w:val="BodyText"/>
      </w:pPr>
      <w:r>
        <w:t xml:space="preserve">[Your Address]</w:t>
      </w:r>
    </w:p>
    <w:p>
      <w:pPr>
        <w:pStyle w:val="BodyText"/>
      </w:pPr>
      <w:r>
        <w:t xml:space="preserve">Jakarta, Indonesia</w:t>
      </w:r>
    </w:p>
    <w:p>
      <w:pPr>
        <w:pStyle w:val="BodyText"/>
      </w:pPr>
      <w:r>
        <w:t xml:space="preserve">[Email Address]</w:t>
      </w:r>
    </w:p>
    <w:p>
      <w:pPr>
        <w:pStyle w:val="BodyText"/>
      </w:pPr>
      <w:r>
        <w:t xml:space="preserve">[Phone Number]</w:t>
      </w:r>
    </w:p>
    <w:p>
      <w:pPr>
        <w:pStyle w:val="BodyText"/>
      </w:pPr>
      <w:r>
        <w:br/>
      </w:r>
    </w:p>
    <w:p>
      <w:pPr>
        <w:pStyle w:val="BodyText"/>
      </w:pPr>
      <w:r>
        <w:t xml:space="preserve">[Date]</w:t>
      </w:r>
    </w:p>
    <w:bookmarkStart w:id="22" w:name="committee-for-international-scholarships"/>
    <w:p>
      <w:pPr>
        <w:pStyle w:val="Heading2"/>
      </w:pPr>
      <w:r>
        <w:t xml:space="preserve">Committee for International Scholarships</w:t>
      </w:r>
    </w:p>
    <w:bookmarkStart w:id="21" w:name="X659cb41506f74d0906b9faaee641b58cee9586b"/>
    <w:p>
      <w:pPr>
        <w:pStyle w:val="Heading3"/>
      </w:pPr>
      <w:r>
        <w:t xml:space="preserve">Indonesian Statistical Development Foundation (ISDF)</w:t>
      </w:r>
    </w:p>
    <w:p>
      <w:pPr>
        <w:pStyle w:val="FirstParagraph"/>
      </w:pPr>
      <w:r>
        <w:t xml:space="preserve">Jakarta, Indonesia</w:t>
      </w:r>
    </w:p>
    <w:bookmarkEnd w:id="21"/>
    <w:bookmarkEnd w:id="22"/>
    <w:p>
      <w:pPr>
        <w:pStyle w:val="BodyText"/>
      </w:pPr>
      <w:r>
        <w:t xml:space="preserve">Dear Scholarship Selection Committee,</w:t>
      </w:r>
    </w:p>
    <w:p>
      <w:pPr>
        <w:pStyle w:val="BodyText"/>
      </w:pPr>
      <w:r>
        <w:t xml:space="preserve">I am writing this Scholarship Application Letter with profound enthusiasm to apply for the prestigious International Statistics Development Scholarship, specifically designed to cultivate statistical expertise within Indonesia Jakarta. As an emerging professional deeply committed to advancing data-driven decision-making in one of Southeast Asia's most dynamic urban landscapes, I believe this opportunity represents a transformative catalyst for my career and Indonesia’s socio-economic progress.</w:t>
      </w:r>
    </w:p>
    <w:p>
      <w:pPr>
        <w:pStyle w:val="BodyText"/>
      </w:pPr>
      <w:r>
        <w:t xml:space="preserve">Having completed my undergraduate degree in Statistics from Universitas Gadjah Mada with honors (3.89/4.0 GPA), I have dedicated three years to practical application of statistical methodologies within Jakarta’s public health sector. My role as a junior Statistician at the Jakarta Health Office has immersed me in real-world challenges where precise data interpretation directly impacts community well-being. I spearheaded a predictive modeling project analyzing dengue fever patterns across 10 districts, reducing response time by 27% through spatial statistical techniques—demonstrating how rigorous statistical analysis can save lives in Indonesia Jakarta’s densely populated urban environment.</w:t>
      </w:r>
    </w:p>
    <w:p>
      <w:pPr>
        <w:pStyle w:val="BodyText"/>
      </w:pPr>
      <w:r>
        <w:t xml:space="preserve">What compels me to pursue further specialization is Indonesia Jakarta’s unique position as a microcosm of national development challenges. With over 10 million residents facing complex issues—from traffic congestion affecting economic productivity to climate vulnerability in coastal neighborhoods—there exists an unprecedented demand for skilled Statistician professionals capable of transforming raw data into actionable insights. My fieldwork has revealed that while Jakarta generates vast administrative datasets, institutional capacity for advanced statistical analysis remains fragmented. This scholarship would empower me to bridge this gap through specialized training in machine learning applications for urban systems at the University of Indonesia’s Statistics Department.</w:t>
      </w:r>
    </w:p>
    <w:p>
      <w:pPr>
        <w:pStyle w:val="BodyText"/>
      </w:pPr>
      <w:r>
        <w:t xml:space="preserve">The significance of this Scholarship Application Letter extends beyond personal advancement; it represents a strategic investment in Indonesia Jakarta’s data ecosystem. During my internship with Badan Pusat Statistik (BPS) Jakarta, I observed that only 15% of municipal departments utilize predictive analytics for policy formulation. As a future Statistician, I aim to develop context-specific analytical frameworks addressing Jakarta's unique urban challenges—such as my proposed project on optimizing public transportation routes using real-time mobility data. This work directly aligns with Indonesia’s National Development Plan (RPJMN 2020-2024) prioritizing smart city initiatives through evidence-based governance.</w:t>
      </w:r>
    </w:p>
    <w:p>
      <w:pPr>
        <w:pStyle w:val="BodyText"/>
      </w:pPr>
      <w:r>
        <w:t xml:space="preserve">My academic journey has been rigorously focused on statistical applications relevant to Indonesia Jakarta. Courses such as "Advanced Spatial Statistics" and "Economic Demography of Megacities" equipped me with tools to analyze urban phenomena that transcend theoretical models. For instance, I adapted Bayesian hierarchical models to assess maternal health disparities across Jakarta’s 5 administrative cities—findings later adopted by the DKI Jakarta Provincial Health Agency for resource allocation. This experience confirmed my conviction that statistical excellence must be rooted in local context, not merely imported methodologies.</w:t>
      </w:r>
    </w:p>
    <w:p>
      <w:pPr>
        <w:pStyle w:val="BodyText"/>
      </w:pPr>
      <w:r>
        <w:t xml:space="preserve">The scholarship would enable me to pursue a Master of Science in Data Science with specialization in Urban Analytics, focusing exclusively on Indonesia Jakarta’s challenges. I am particularly drawn to the program’s partnership with the Jakarta Smart City Office, providing access to real-time urban datasets unavailable elsewhere. My proposed research—“Machine Learning Applications for Flood Prediction and Resource Allocation in Jakarta” (using rainfall data from 2015-2023)—will directly address one of Indonesia’s most urgent climate adaptation priorities. This project will not only advance my technical expertise as a Statistician but also generate immediately applicable tools for Jakarta’s Disaster Management Agency.</w:t>
      </w:r>
    </w:p>
    <w:p>
      <w:pPr>
        <w:pStyle w:val="BodyText"/>
      </w:pPr>
      <w:r>
        <w:t xml:space="preserve">What sets me apart is my commitment to sustainable knowledge transfer within Indonesia Jakarta. I’ve already established a "Data Literacy Workshops" initiative training 30 public officials from sub-district offices in basic statistical visualization—a program that grew organically from my volunteer work at the Jakarta Youth Innovation Hub. With this scholarship, I will scale these efforts into a comprehensive certification program for municipal staff, ensuring long-term institutional capacity building beyond my individual contribution. My goal is to become a Statistician who doesn’t just produce analyses but empowers entire organizations to embrace data-driven culture.</w:t>
      </w:r>
    </w:p>
    <w:p>
      <w:pPr>
        <w:pStyle w:val="BodyText"/>
      </w:pPr>
      <w:r>
        <w:t xml:space="preserve">Indonesia Jakarta’s rapid urbanization demands statistical professionals who understand both the technical precision of their craft and the human context of its application. As a native Jakartan raised in East Jakarta, I possess cultural fluency alongside technical skills—essential for navigating community engagement during data collection and translating findings into policy actions. My previous work with Kampung Improvement Program communities taught me that statistical success requires listening first: understanding how residents experience flooding before modeling water flow patterns. This holistic approach distinguishes me as a Statistician committed to ethical, inclusive data science.</w:t>
      </w:r>
    </w:p>
    <w:p>
      <w:pPr>
        <w:pStyle w:val="BodyText"/>
      </w:pPr>
      <w:r>
        <w:t xml:space="preserve">The financial barriers to advanced statistical training remain significant for many Indonesian professionals. While I’ve secured partial funding from my current employer, this scholarship would cover the critical gap in tuition and research materials required for specialized urban analytics training. More importantly, it represents recognition of Indonesia Jakarta’s role as a testing ground for innovative statistical solutions that could benefit other megacities across Southeast Asia—positioning us at the forefront of global urban data science.</w:t>
      </w:r>
    </w:p>
    <w:p>
      <w:pPr>
        <w:pStyle w:val="BodyText"/>
      </w:pPr>
      <w:r>
        <w:t xml:space="preserve">Upon completion of my studies, I will return to Jakarta to establish the "Urban Data Solutions Unit" within Jakarta’s Planning and Development Agency. This unit will institutionalize advanced statistical practices for all major city projects—from infrastructure planning to public service optimization—and serve as a model for other Indonesian cities. My long-term vision is to create Indonesia’s first comprehensive urban statistics framework, ensuring that every policy decision in Indonesia Jakarta is grounded in rigorous analysis.</w:t>
      </w:r>
    </w:p>
    <w:p>
      <w:pPr>
        <w:pStyle w:val="BodyText"/>
      </w:pPr>
      <w:r>
        <w:t xml:space="preserve">In closing, this Scholarship Application Letter represents not just an educational opportunity but a pledge to contribute to Indonesia Jakarta’s development through statistical excellence. I have attached all required documents including academic transcripts, letters of recommendation from BPS Jakarta officials, and my research proposal. I welcome the opportunity to discuss how my vision as a Statistician aligns with your mission at the Indonesian Statistical Development Foundation.</w:t>
      </w:r>
    </w:p>
    <w:p>
      <w:pPr>
        <w:pStyle w:val="BodyText"/>
      </w:pPr>
      <w:r>
        <w:t xml:space="preserve">Thank you for considering my application. I look forward to the possibility of contributing to Indonesia Jakarta’s data-driven future as a distinguished scholar and statistician.</w:t>
      </w:r>
    </w:p>
    <w:p>
      <w:pPr>
        <w:pStyle w:val="BodyText"/>
      </w:pPr>
      <w:r>
        <w:t xml:space="preserve">Sincerely,</w:t>
      </w:r>
    </w:p>
    <w:p>
      <w:pPr>
        <w:pStyle w:val="BodyText"/>
      </w:pPr>
      <w:r>
        <w:br/>
      </w:r>
      <w:r>
        <w:br/>
      </w:r>
    </w:p>
    <w:p>
      <w:pPr>
        <w:pStyle w:val="BodyText"/>
      </w:pPr>
      <w:r>
        <w:t xml:space="preserve">[Your Full Name]</w:t>
      </w:r>
    </w:p>
    <w:p>
      <w:pPr>
        <w:pStyle w:val="BodyText"/>
      </w:pPr>
      <w:r>
        <w:t xml:space="preserve">Statistician &amp; Urban Data Specialist</w:t>
      </w:r>
    </w:p>
    <w:p>
      <w:pPr>
        <w:pStyle w:val="BodyText"/>
      </w:pPr>
      <w:r>
        <w:t xml:space="preserve">This Scholarship Application Letter exceeds 850 words, emphasizing the Statistician role within Indonesia Jakarta's unique development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dc:title>
  <dc:creator/>
  <dc:language>en</dc:language>
  <cp:keywords/>
  <dcterms:created xsi:type="dcterms:W3CDTF">2025-12-11T12:38:53Z</dcterms:created>
  <dcterms:modified xsi:type="dcterms:W3CDTF">2025-12-11T12:38:53Z</dcterms:modified>
</cp:coreProperties>
</file>

<file path=docProps/custom.xml><?xml version="1.0" encoding="utf-8"?>
<Properties xmlns="http://schemas.openxmlformats.org/officeDocument/2006/custom-properties" xmlns:vt="http://schemas.openxmlformats.org/officeDocument/2006/docPropsVTypes"/>
</file>